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b5b2d4f5d4dc45bf61bddbf16eb2ece64e5145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7. Акт о состоянии помещения и выявленных недостатках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Составляется непосредственно при осмотре, передаче, приемке или расчете. Документ должен фиксировать наблюдаемые факты, а не правовые выводы, и подписываться всеми присутствующими либо содержать отметку об отказе от подписи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Участники составления: [ФИО / наименования, представители и основания полномочий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бъект: [адрес, площадь, кадастровый или условный номер]</w:t>
      </w:r>
    </w:p>
    <w:bookmarkEnd w:id="22"/>
    <w:bookmarkStart w:id="30" w:name="X3a4774e51ca0bc05b7b37aa13b60cf7585e4fd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АКТ О СОСТОЯНИИ ПОМЕЩЕНИЯ И ВЫЯВЛЕННЫХ НЕДОСТАТКАХ</w:t>
      </w:r>
    </w:p>
    <w:bookmarkStart w:id="23" w:name="основание-составл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Основание составл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стоящий документ составлен в связи с акт о состоянии помещения и выявленных недостатках в отношении объекта: нежилое помещение площадью 184,6 кв. м по адресу: г. Москва, ул. Профсоюзная, д. 88, помещение 4/1, кадастровый номер 77:06:0004003:5112. Основанием являются [договор / уведомление / назначенная дата осмотра / требование стороны].</w:t>
      </w:r>
    </w:p>
    <w:bookmarkEnd w:id="23"/>
    <w:bookmarkStart w:id="24" w:name="участники-и-процедур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Участники и процедур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Участники прибыли в согласованное время. Личность и полномочия проверены. Другой стороне было направлено уведомление от [дата] с указанием времени, места и цели осмотра. При неявке или отказе от подписи это фиксируется с указанием способа вызова и присутствующих свидетелей.</w:t>
      </w:r>
    </w:p>
    <w:bookmarkEnd w:id="24"/>
    <w:bookmarkStart w:id="25" w:name="установленные-факты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Установленные факты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говор аренды № А-17/25 заключен 01.09.2025 на пять лет. Арендная плата - 420 000 руб. в месяц, обеспечительный платеж - 840 000 руб. С февраля 2026 года арендатор допускает просрочку, а задолженность за февраль-май составила 1 680 000 руб. Кроме того, без согласия арендодателя демонтирована часть вентиляции. Претензия от 10.06.2026 получена арендатором 13.06.2026, но требования не исполнены.</w:t>
      </w:r>
    </w:p>
    <w:bookmarkEnd w:id="25"/>
    <w:bookmarkStart w:id="26" w:name="детальная-фиксац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Детальная фиксация</w:t>
      </w:r>
    </w:p>
    <w:tbl>
      <w:tblPr>
        <w:tblW w:type="pct" w:w="5000"/>
        <w:jc w:val="left"/>
        <w:tblLayout w:type="autofit"/>
        <w:tblLook w:firstRow="1" w:lastRow="0" w:firstColumn="0" w:lastColumn="0" w:noHBand="0" w:noVBand="0" w:val="0020"/>
      </w:tblPr>
      <w:tblGrid>
        <w:gridCol w:w="1667"/>
        <w:gridCol w:w="1250"/>
        <w:gridCol w:w="1250"/>
        <w:gridCol w:w="1250"/>
        <w:gridCol w:w="1250"/>
        <w:gridCol w:w="125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b/>
                <w:sz w:val="19"/>
              </w:rPr>
              <w:t xml:space="preserve">№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Элемент / помеще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актическое состояние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Измерение / документ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Фото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Требуемое действие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 без оценочных слов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 / норма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1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устранить / передать / проверить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2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right"/>
            </w:pPr>
            <w:r>
              <w:rPr>
                <w:rFonts w:ascii="Times New Roman" w:hAnsi="Times New Roman"/>
                <w:sz w:val="19"/>
              </w:rPr>
              <w:t xml:space="preserve">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аименов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описа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значение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Фото 3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действие]</w:t>
            </w:r>
          </w:p>
        </w:tc>
      </w:tr>
    </w:tbl>
    <w:bookmarkEnd w:id="26"/>
    <w:bookmarkStart w:id="27" w:name="итог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Итоги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Зафиксировать фактическое состояние объекта, показания приборов учета, переданные ключи и докумен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становить срок устранения перечисленных замечаний и порядок повторного осмотр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Приложить фотофиксацию, схемы, измерения и иные материалы как неотъемлемую часть акта.</w:t>
      </w:r>
    </w:p>
    <w:bookmarkEnd w:id="27"/>
    <w:bookmarkStart w:id="28" w:name="приложения-к-акту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6. Приложения к акту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ототаблица на [количество] листах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хема объекта с указанием мест фиксаци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оказания приборов учета и перечень ключей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Копия уведомления о проведении осмотр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ные документы: [перечень].</w:t>
      </w:r>
    </w:p>
    <w:bookmarkEnd w:id="28"/>
    <w:bookmarkStart w:id="29" w:name="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Участник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Подпись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Замечания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изложены отдельно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нет / отказ от подписи зафиксирован]</w:t>
            </w:r>
          </w:p>
        </w:tc>
      </w:tr>
    </w:tbl>
    <w:bookmarkEnd w:id="29"/>
    <w:bookmarkEnd w:id="30"/>
    <w:bookmarkStart w:id="31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1"/>
    <w:bookmarkStart w:id="32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32"/>
    <w:bookmarkStart w:id="33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3"/>
    <w:bookmarkStart w:id="34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улировки «плохо», «некачественно» и «не соответствует» без измерений, фотографий и привязки к конкретному месту слабо доказательны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Односторонний акт должен содержать сведения о вызове другой стороны, ее неявке или отказе от подписи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Исправления и дополнения подписываются всеми участниками; пустые строки перечеркиваются.</w:t>
      </w:r>
    </w:p>
    <w:bookmarkEnd w:id="34"/>
    <w:bookmarkStart w:id="35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5"/>
    <w:bookmarkEnd w:id="36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